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CD241" w14:textId="77777777" w:rsidR="00CE5E6A" w:rsidRPr="00DD535B" w:rsidRDefault="00063C63" w:rsidP="00CE5E6A">
      <w:pPr>
        <w:pBdr>
          <w:top w:val="single" w:sz="4" w:space="10" w:color="5B9BD5" w:themeColor="accent1"/>
          <w:bottom w:val="single" w:sz="4" w:space="10" w:color="5B9BD5" w:themeColor="accent1"/>
        </w:pBdr>
        <w:spacing w:before="360" w:after="360"/>
        <w:ind w:left="864" w:right="864"/>
        <w:jc w:val="center"/>
        <w:rPr>
          <w:rFonts w:ascii="Times New Roman" w:hAnsi="Times New Roman" w:cs="Times New Roman"/>
          <w:b/>
          <w:iCs/>
          <w:color w:val="000000" w:themeColor="text1"/>
          <w:sz w:val="24"/>
        </w:rPr>
      </w:pPr>
      <w:r w:rsidRPr="00DD535B">
        <w:rPr>
          <w:rFonts w:ascii="Times New Roman" w:hAnsi="Times New Roman" w:cs="Times New Roman"/>
          <w:b/>
          <w:iCs/>
          <w:color w:val="000000" w:themeColor="text1"/>
          <w:sz w:val="24"/>
        </w:rPr>
        <w:t xml:space="preserve">MENTOR </w:t>
      </w:r>
      <w:r w:rsidR="00686D51" w:rsidRPr="00DD535B">
        <w:rPr>
          <w:rFonts w:ascii="Times New Roman" w:hAnsi="Times New Roman" w:cs="Times New Roman"/>
          <w:b/>
          <w:iCs/>
          <w:color w:val="000000" w:themeColor="text1"/>
          <w:sz w:val="24"/>
        </w:rPr>
        <w:t>EXPECTATIONS – FALL 20</w:t>
      </w:r>
      <w:r w:rsidRPr="00DD535B">
        <w:rPr>
          <w:rFonts w:ascii="Times New Roman" w:hAnsi="Times New Roman" w:cs="Times New Roman"/>
          <w:b/>
          <w:iCs/>
          <w:color w:val="000000" w:themeColor="text1"/>
          <w:sz w:val="24"/>
        </w:rPr>
        <w:t>22</w:t>
      </w:r>
    </w:p>
    <w:p w14:paraId="0CFAD40B" w14:textId="086E9B50" w:rsidR="00C0153D" w:rsidRDefault="00725C90" w:rsidP="00686D51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1 (Date: 08-30-2022</w:t>
      </w:r>
      <w:r w:rsidR="00C0153D">
        <w:rPr>
          <w:rFonts w:ascii="Times New Roman" w:hAnsi="Times New Roman" w:cs="Times New Roman"/>
          <w:sz w:val="24"/>
          <w:szCs w:val="24"/>
        </w:rPr>
        <w:t>)</w:t>
      </w:r>
    </w:p>
    <w:p w14:paraId="0DA567F7" w14:textId="77777777" w:rsidR="00C0153D" w:rsidRDefault="00C0153D" w:rsidP="00C0153D">
      <w:pPr>
        <w:numPr>
          <w:ilvl w:val="1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ing Career </w:t>
      </w:r>
      <w:r w:rsidR="00D72F66">
        <w:rPr>
          <w:rFonts w:ascii="Times New Roman" w:hAnsi="Times New Roman" w:cs="Times New Roman"/>
          <w:sz w:val="24"/>
          <w:szCs w:val="24"/>
        </w:rPr>
        <w:t>Presentation</w:t>
      </w:r>
      <w:r w:rsidR="00052CD1">
        <w:rPr>
          <w:rFonts w:ascii="Times New Roman" w:hAnsi="Times New Roman" w:cs="Times New Roman"/>
          <w:sz w:val="24"/>
          <w:szCs w:val="24"/>
        </w:rPr>
        <w:t xml:space="preserve"> (prepared by the instructor)</w:t>
      </w:r>
      <w:r>
        <w:rPr>
          <w:rFonts w:ascii="Times New Roman" w:hAnsi="Times New Roman" w:cs="Times New Roman"/>
          <w:sz w:val="24"/>
          <w:szCs w:val="24"/>
        </w:rPr>
        <w:t xml:space="preserve"> - 10 minutes</w:t>
      </w:r>
    </w:p>
    <w:p w14:paraId="1D922A87" w14:textId="77777777" w:rsidR="00686D51" w:rsidRDefault="00C0153D" w:rsidP="00C0153D">
      <w:pPr>
        <w:numPr>
          <w:ilvl w:val="1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0153D">
        <w:rPr>
          <w:rFonts w:ascii="Times New Roman" w:hAnsi="Times New Roman" w:cs="Times New Roman"/>
          <w:sz w:val="24"/>
          <w:szCs w:val="24"/>
        </w:rPr>
        <w:t>Introduction (Nam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01FD7">
        <w:rPr>
          <w:rFonts w:ascii="Times New Roman" w:hAnsi="Times New Roman" w:cs="Times New Roman"/>
          <w:sz w:val="24"/>
          <w:szCs w:val="24"/>
        </w:rPr>
        <w:t>c</w:t>
      </w:r>
      <w:r w:rsidRPr="00C0153D">
        <w:rPr>
          <w:rFonts w:ascii="Times New Roman" w:hAnsi="Times New Roman" w:cs="Times New Roman"/>
          <w:sz w:val="24"/>
          <w:szCs w:val="24"/>
        </w:rPr>
        <w:t>urrent posi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01FD7">
        <w:rPr>
          <w:rFonts w:ascii="Times New Roman" w:hAnsi="Times New Roman" w:cs="Times New Roman"/>
          <w:sz w:val="24"/>
          <w:szCs w:val="24"/>
        </w:rPr>
        <w:t>c</w:t>
      </w:r>
      <w:r w:rsidRPr="00C0153D">
        <w:rPr>
          <w:rFonts w:ascii="Times New Roman" w:hAnsi="Times New Roman" w:cs="Times New Roman"/>
          <w:sz w:val="24"/>
          <w:szCs w:val="24"/>
        </w:rPr>
        <w:t xml:space="preserve">areer </w:t>
      </w:r>
      <w:r w:rsidR="00E01FD7">
        <w:rPr>
          <w:rFonts w:ascii="Times New Roman" w:hAnsi="Times New Roman" w:cs="Times New Roman"/>
          <w:sz w:val="24"/>
          <w:szCs w:val="24"/>
        </w:rPr>
        <w:t>plans/goals, journey to c</w:t>
      </w:r>
      <w:r>
        <w:rPr>
          <w:rFonts w:ascii="Times New Roman" w:hAnsi="Times New Roman" w:cs="Times New Roman"/>
          <w:sz w:val="24"/>
          <w:szCs w:val="24"/>
        </w:rPr>
        <w:t>omputing [</w:t>
      </w:r>
      <w:r w:rsidRPr="00C0153D">
        <w:rPr>
          <w:rFonts w:ascii="Times New Roman" w:hAnsi="Times New Roman" w:cs="Times New Roman"/>
          <w:sz w:val="24"/>
          <w:szCs w:val="24"/>
        </w:rPr>
        <w:t>including influential factors/ inspirations, barriers, strategies to overcome barriers</w:t>
      </w:r>
      <w:r>
        <w:rPr>
          <w:rFonts w:ascii="Times New Roman" w:hAnsi="Times New Roman" w:cs="Times New Roman"/>
          <w:sz w:val="24"/>
          <w:szCs w:val="24"/>
        </w:rPr>
        <w:t>]) – 10 minutes</w:t>
      </w:r>
    </w:p>
    <w:p w14:paraId="0B762E93" w14:textId="77777777" w:rsidR="00C0153D" w:rsidRPr="00C0153D" w:rsidRDefault="00C0153D" w:rsidP="00C0153D">
      <w:pPr>
        <w:numPr>
          <w:ilvl w:val="1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formation and bonding activity</w:t>
      </w:r>
      <w:r w:rsidR="00127CE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 20 minutes</w:t>
      </w:r>
    </w:p>
    <w:p w14:paraId="4FE5735A" w14:textId="77777777" w:rsidR="00686D51" w:rsidRPr="00686D51" w:rsidRDefault="00686D51" w:rsidP="00686D51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</w:p>
    <w:p w14:paraId="30871525" w14:textId="5127B0F0" w:rsidR="00686D51" w:rsidRPr="00686D51" w:rsidRDefault="00B3661D" w:rsidP="00686D51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2 (Date:</w:t>
      </w:r>
      <w:r w:rsidR="00725C90">
        <w:rPr>
          <w:rFonts w:ascii="Times New Roman" w:hAnsi="Times New Roman" w:cs="Times New Roman"/>
          <w:sz w:val="24"/>
          <w:szCs w:val="24"/>
        </w:rPr>
        <w:t>09-06-202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942F0ED" w14:textId="77777777" w:rsidR="00B3661D" w:rsidRDefault="00B3661D" w:rsidP="00B366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791C95">
        <w:rPr>
          <w:rFonts w:ascii="Times New Roman" w:hAnsi="Times New Roman" w:cs="Times New Roman"/>
          <w:sz w:val="24"/>
          <w:szCs w:val="24"/>
        </w:rPr>
        <w:t>har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DD535B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reinforce) th</w:t>
      </w:r>
      <w:r w:rsidR="00E01FD7">
        <w:rPr>
          <w:rFonts w:ascii="Times New Roman" w:hAnsi="Times New Roman" w:cs="Times New Roman"/>
          <w:sz w:val="24"/>
          <w:szCs w:val="24"/>
        </w:rPr>
        <w:t>e data on the current state of computing career opportunities</w:t>
      </w:r>
      <w:r>
        <w:rPr>
          <w:rFonts w:ascii="Times New Roman" w:hAnsi="Times New Roman" w:cs="Times New Roman"/>
          <w:sz w:val="24"/>
          <w:szCs w:val="24"/>
        </w:rPr>
        <w:t xml:space="preserve"> [</w:t>
      </w:r>
      <w:r w:rsidRPr="00791C95">
        <w:rPr>
          <w:rFonts w:ascii="Times New Roman" w:hAnsi="Times New Roman" w:cs="Times New Roman"/>
          <w:sz w:val="24"/>
          <w:szCs w:val="24"/>
        </w:rPr>
        <w:t xml:space="preserve"># of </w:t>
      </w:r>
      <w:r>
        <w:rPr>
          <w:rFonts w:ascii="Times New Roman" w:hAnsi="Times New Roman" w:cs="Times New Roman"/>
          <w:sz w:val="24"/>
          <w:szCs w:val="24"/>
        </w:rPr>
        <w:t>the job opening, salary, needs (</w:t>
      </w:r>
      <w:r w:rsidRPr="00791C95">
        <w:rPr>
          <w:rFonts w:ascii="Times New Roman" w:hAnsi="Times New Roman" w:cs="Times New Roman"/>
          <w:sz w:val="24"/>
          <w:szCs w:val="24"/>
        </w:rPr>
        <w:t xml:space="preserve">shortage of)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E01FD7">
        <w:rPr>
          <w:rFonts w:ascii="Times New Roman" w:hAnsi="Times New Roman" w:cs="Times New Roman"/>
          <w:sz w:val="24"/>
          <w:szCs w:val="24"/>
        </w:rPr>
        <w:t xml:space="preserve"> c</w:t>
      </w:r>
      <w:r w:rsidRPr="00791C95">
        <w:rPr>
          <w:rFonts w:ascii="Times New Roman" w:hAnsi="Times New Roman" w:cs="Times New Roman"/>
          <w:sz w:val="24"/>
          <w:szCs w:val="24"/>
        </w:rPr>
        <w:t>omputing</w:t>
      </w:r>
      <w:r w:rsidR="00E01FD7">
        <w:rPr>
          <w:rFonts w:ascii="Times New Roman" w:hAnsi="Times New Roman" w:cs="Times New Roman"/>
          <w:sz w:val="24"/>
          <w:szCs w:val="24"/>
        </w:rPr>
        <w:t xml:space="preserve"> major</w:t>
      </w:r>
      <w:r w:rsidRPr="00791C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raduates]</w:t>
      </w:r>
    </w:p>
    <w:p w14:paraId="28218EB0" w14:textId="77777777" w:rsidR="00B3661D" w:rsidRDefault="00B3661D" w:rsidP="00B366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lect and </w:t>
      </w:r>
      <w:r w:rsidR="00DD535B">
        <w:rPr>
          <w:rFonts w:ascii="Times New Roman" w:hAnsi="Times New Roman" w:cs="Times New Roman"/>
          <w:sz w:val="24"/>
          <w:szCs w:val="24"/>
        </w:rPr>
        <w:t>respo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2BAE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mentees’ answers to the following</w:t>
      </w:r>
      <w:r w:rsidR="00E01FD7">
        <w:rPr>
          <w:rFonts w:ascii="Times New Roman" w:hAnsi="Times New Roman" w:cs="Times New Roman"/>
          <w:sz w:val="24"/>
          <w:szCs w:val="24"/>
        </w:rPr>
        <w:t xml:space="preserve"> three</w:t>
      </w:r>
      <w:r>
        <w:rPr>
          <w:rFonts w:ascii="Times New Roman" w:hAnsi="Times New Roman" w:cs="Times New Roman"/>
          <w:sz w:val="24"/>
          <w:szCs w:val="24"/>
        </w:rPr>
        <w:t xml:space="preserve"> questions:</w:t>
      </w:r>
    </w:p>
    <w:p w14:paraId="2A6BC091" w14:textId="77777777" w:rsidR="00B3661D" w:rsidRPr="00B3661D" w:rsidRDefault="00B3661D" w:rsidP="00B3661D">
      <w:pPr>
        <w:pStyle w:val="ListParagraph"/>
        <w:numPr>
          <w:ilvl w:val="2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3661D">
        <w:rPr>
          <w:rFonts w:ascii="Times New Roman" w:hAnsi="Times New Roman" w:cs="Times New Roman"/>
          <w:sz w:val="24"/>
          <w:szCs w:val="24"/>
        </w:rPr>
        <w:t>Question</w:t>
      </w:r>
      <w:r w:rsidR="00E01FD7">
        <w:rPr>
          <w:rFonts w:ascii="Times New Roman" w:hAnsi="Times New Roman" w:cs="Times New Roman"/>
          <w:sz w:val="24"/>
          <w:szCs w:val="24"/>
        </w:rPr>
        <w:t xml:space="preserve"> 1: What do you know about the c</w:t>
      </w:r>
      <w:r w:rsidRPr="00B3661D">
        <w:rPr>
          <w:rFonts w:ascii="Times New Roman" w:hAnsi="Times New Roman" w:cs="Times New Roman"/>
          <w:sz w:val="24"/>
          <w:szCs w:val="24"/>
        </w:rPr>
        <w:t>omputing career?</w:t>
      </w:r>
    </w:p>
    <w:p w14:paraId="02C75139" w14:textId="77777777" w:rsidR="00B3661D" w:rsidRPr="00B3661D" w:rsidRDefault="00E01FD7" w:rsidP="00B3661D">
      <w:pPr>
        <w:pStyle w:val="ListParagraph"/>
        <w:numPr>
          <w:ilvl w:val="2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2: How do you see c</w:t>
      </w:r>
      <w:r w:rsidR="00B3661D" w:rsidRPr="00B3661D">
        <w:rPr>
          <w:rFonts w:ascii="Times New Roman" w:hAnsi="Times New Roman" w:cs="Times New Roman"/>
          <w:sz w:val="24"/>
          <w:szCs w:val="24"/>
        </w:rPr>
        <w:t>omputing as a career?</w:t>
      </w:r>
    </w:p>
    <w:p w14:paraId="3383A351" w14:textId="77777777" w:rsidR="00B3661D" w:rsidRDefault="00B3661D" w:rsidP="00B3661D">
      <w:pPr>
        <w:pStyle w:val="ListParagraph"/>
        <w:numPr>
          <w:ilvl w:val="2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3661D">
        <w:rPr>
          <w:rFonts w:ascii="Times New Roman" w:hAnsi="Times New Roman" w:cs="Times New Roman"/>
          <w:sz w:val="24"/>
          <w:szCs w:val="24"/>
        </w:rPr>
        <w:t xml:space="preserve">Question 3: What do you </w:t>
      </w:r>
      <w:r w:rsidR="00E01FD7">
        <w:rPr>
          <w:rFonts w:ascii="Times New Roman" w:hAnsi="Times New Roman" w:cs="Times New Roman"/>
          <w:sz w:val="24"/>
          <w:szCs w:val="24"/>
        </w:rPr>
        <w:t>want to know about a “c</w:t>
      </w:r>
      <w:r w:rsidRPr="00B3661D">
        <w:rPr>
          <w:rFonts w:ascii="Times New Roman" w:hAnsi="Times New Roman" w:cs="Times New Roman"/>
          <w:sz w:val="24"/>
          <w:szCs w:val="24"/>
        </w:rPr>
        <w:t>omputing career”?</w:t>
      </w:r>
    </w:p>
    <w:p w14:paraId="5C1D2954" w14:textId="77777777" w:rsidR="000D70F6" w:rsidRPr="00686D51" w:rsidRDefault="000D70F6" w:rsidP="000D70F6">
      <w:pPr>
        <w:spacing w:line="240" w:lineRule="auto"/>
        <w:ind w:left="1440"/>
        <w:contextualSpacing/>
        <w:rPr>
          <w:rFonts w:ascii="Times New Roman" w:hAnsi="Times New Roman" w:cs="Times New Roman"/>
          <w:sz w:val="24"/>
          <w:szCs w:val="24"/>
        </w:rPr>
      </w:pPr>
    </w:p>
    <w:p w14:paraId="65C75042" w14:textId="127D3087" w:rsidR="000D70F6" w:rsidRPr="00686D51" w:rsidRDefault="00725C90" w:rsidP="000D70F6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3 (Date: 09-20-2022</w:t>
      </w:r>
      <w:r w:rsidR="000D70F6">
        <w:rPr>
          <w:rFonts w:ascii="Times New Roman" w:hAnsi="Times New Roman" w:cs="Times New Roman"/>
          <w:sz w:val="24"/>
          <w:szCs w:val="24"/>
        </w:rPr>
        <w:t>)</w:t>
      </w:r>
    </w:p>
    <w:p w14:paraId="2A5EDE87" w14:textId="77777777" w:rsidR="000D70F6" w:rsidRDefault="000D70F6" w:rsidP="000D70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ch a video on “</w:t>
      </w:r>
      <w:r w:rsidRPr="00674D07">
        <w:rPr>
          <w:rFonts w:ascii="Times New Roman" w:hAnsi="Times New Roman" w:cs="Times New Roman"/>
          <w:sz w:val="24"/>
          <w:szCs w:val="24"/>
        </w:rPr>
        <w:t xml:space="preserve">Bias, Diversity, Equity, and </w:t>
      </w:r>
      <w:r>
        <w:rPr>
          <w:rFonts w:ascii="Times New Roman" w:hAnsi="Times New Roman" w:cs="Times New Roman"/>
          <w:sz w:val="24"/>
          <w:szCs w:val="24"/>
        </w:rPr>
        <w:t xml:space="preserve">Inclusion” presented by </w:t>
      </w:r>
      <w:r w:rsidR="00DD535B">
        <w:rPr>
          <w:rFonts w:ascii="Times New Roman" w:hAnsi="Times New Roman" w:cs="Times New Roman"/>
          <w:sz w:val="24"/>
          <w:szCs w:val="24"/>
        </w:rPr>
        <w:t xml:space="preserve">the </w:t>
      </w:r>
      <w:r w:rsidR="00E01FD7">
        <w:rPr>
          <w:rFonts w:ascii="Times New Roman" w:hAnsi="Times New Roman" w:cs="Times New Roman"/>
          <w:sz w:val="24"/>
          <w:szCs w:val="24"/>
        </w:rPr>
        <w:t>IUPU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535B">
        <w:rPr>
          <w:rFonts w:ascii="Times New Roman" w:hAnsi="Times New Roman" w:cs="Times New Roman"/>
          <w:sz w:val="24"/>
          <w:szCs w:val="24"/>
        </w:rPr>
        <w:t>Office</w:t>
      </w:r>
      <w:r>
        <w:rPr>
          <w:rFonts w:ascii="Times New Roman" w:hAnsi="Times New Roman" w:cs="Times New Roman"/>
          <w:sz w:val="24"/>
          <w:szCs w:val="24"/>
        </w:rPr>
        <w:t xml:space="preserve"> of Diversity</w:t>
      </w:r>
    </w:p>
    <w:p w14:paraId="148B9FC3" w14:textId="77777777" w:rsidR="000D70F6" w:rsidRPr="003A2472" w:rsidRDefault="000D70F6" w:rsidP="000D70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te in the discussion</w:t>
      </w:r>
      <w:r w:rsidRPr="00B116D0">
        <w:rPr>
          <w:rFonts w:ascii="Times New Roman" w:hAnsi="Times New Roman" w:cs="Times New Roman"/>
          <w:sz w:val="24"/>
          <w:szCs w:val="24"/>
        </w:rPr>
        <w:t xml:space="preserve"> </w:t>
      </w:r>
      <w:r w:rsidR="00E01FD7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 xml:space="preserve">“understand ourselves and others, </w:t>
      </w:r>
      <w:r w:rsidRPr="003A2472">
        <w:rPr>
          <w:rFonts w:ascii="Times New Roman" w:hAnsi="Times New Roman" w:cs="Times New Roman"/>
          <w:sz w:val="24"/>
          <w:szCs w:val="24"/>
        </w:rPr>
        <w:t>be open-minded, neutral,</w:t>
      </w:r>
      <w:r>
        <w:rPr>
          <w:rFonts w:ascii="Times New Roman" w:hAnsi="Times New Roman" w:cs="Times New Roman"/>
          <w:sz w:val="24"/>
          <w:szCs w:val="24"/>
        </w:rPr>
        <w:t xml:space="preserve"> and non-judgmental”</w:t>
      </w:r>
      <w:r w:rsidR="00E01FD7">
        <w:rPr>
          <w:rFonts w:ascii="Times New Roman" w:hAnsi="Times New Roman" w:cs="Times New Roman"/>
          <w:sz w:val="24"/>
          <w:szCs w:val="24"/>
        </w:rPr>
        <w:t>.</w:t>
      </w:r>
    </w:p>
    <w:p w14:paraId="4B7CB097" w14:textId="77777777" w:rsidR="000D70F6" w:rsidRDefault="000D70F6" w:rsidP="000D70F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 mentees complete survey</w:t>
      </w:r>
    </w:p>
    <w:p w14:paraId="098F65E7" w14:textId="648B0527" w:rsidR="00D11AEF" w:rsidRPr="00686D51" w:rsidRDefault="00725C90" w:rsidP="00D11AEF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4 (Date: 09-27-2022</w:t>
      </w:r>
      <w:r w:rsidR="00D11AEF">
        <w:rPr>
          <w:rFonts w:ascii="Times New Roman" w:hAnsi="Times New Roman" w:cs="Times New Roman"/>
          <w:sz w:val="24"/>
          <w:szCs w:val="24"/>
        </w:rPr>
        <w:t>)</w:t>
      </w:r>
    </w:p>
    <w:p w14:paraId="5D45089C" w14:textId="77777777" w:rsidR="00D11AEF" w:rsidRPr="00D11AEF" w:rsidRDefault="00D11AEF" w:rsidP="00D11AE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11AEF">
        <w:rPr>
          <w:rFonts w:ascii="Times New Roman" w:hAnsi="Times New Roman" w:cs="Times New Roman"/>
          <w:sz w:val="24"/>
          <w:szCs w:val="24"/>
        </w:rPr>
        <w:t>Before this session,  analyze mentees’ pre-course survey responses and discuss the following:</w:t>
      </w:r>
    </w:p>
    <w:p w14:paraId="3C6843A1" w14:textId="77777777" w:rsidR="00D11AEF" w:rsidRDefault="00D11AEF" w:rsidP="00D11A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re </w:t>
      </w:r>
      <w:r w:rsidR="00E01FD7">
        <w:rPr>
          <w:rFonts w:ascii="Times New Roman" w:hAnsi="Times New Roman" w:cs="Times New Roman"/>
          <w:sz w:val="24"/>
          <w:szCs w:val="24"/>
        </w:rPr>
        <w:t>your</w:t>
      </w:r>
      <w:r>
        <w:rPr>
          <w:rFonts w:ascii="Times New Roman" w:hAnsi="Times New Roman" w:cs="Times New Roman"/>
          <w:sz w:val="24"/>
          <w:szCs w:val="24"/>
        </w:rPr>
        <w:t xml:space="preserve"> experiences (and/or stories) and struggles related to belongingness </w:t>
      </w:r>
      <w:r w:rsidR="00127CE4">
        <w:rPr>
          <w:rFonts w:ascii="Times New Roman" w:hAnsi="Times New Roman" w:cs="Times New Roman"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1FD7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mputing identities and </w:t>
      </w:r>
      <w:r w:rsidR="00127CE4">
        <w:rPr>
          <w:rFonts w:ascii="Times New Roman" w:hAnsi="Times New Roman" w:cs="Times New Roman"/>
          <w:sz w:val="24"/>
          <w:szCs w:val="24"/>
        </w:rPr>
        <w:t xml:space="preserve">share </w:t>
      </w:r>
      <w:r>
        <w:rPr>
          <w:rFonts w:ascii="Times New Roman" w:hAnsi="Times New Roman" w:cs="Times New Roman"/>
          <w:sz w:val="24"/>
          <w:szCs w:val="24"/>
        </w:rPr>
        <w:t>strategies and resources</w:t>
      </w:r>
      <w:r w:rsidR="00DD53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e.g. support groups) </w:t>
      </w:r>
      <w:r w:rsidR="00DD535B">
        <w:rPr>
          <w:rFonts w:ascii="Times New Roman" w:hAnsi="Times New Roman" w:cs="Times New Roman"/>
          <w:sz w:val="24"/>
          <w:szCs w:val="24"/>
        </w:rPr>
        <w:t xml:space="preserve">you used </w:t>
      </w:r>
      <w:r>
        <w:rPr>
          <w:rFonts w:ascii="Times New Roman" w:hAnsi="Times New Roman" w:cs="Times New Roman"/>
          <w:sz w:val="24"/>
          <w:szCs w:val="24"/>
        </w:rPr>
        <w:t>to overcome those barriers.</w:t>
      </w:r>
    </w:p>
    <w:p w14:paraId="06F7541A" w14:textId="77777777" w:rsidR="00D11AEF" w:rsidRDefault="00D11AEF" w:rsidP="00D11A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lk about the importance of self-efficacy and share resources on self-efficacy</w:t>
      </w:r>
      <w:r w:rsidR="00DD535B">
        <w:rPr>
          <w:rFonts w:ascii="Times New Roman" w:hAnsi="Times New Roman" w:cs="Times New Roman"/>
          <w:sz w:val="24"/>
          <w:szCs w:val="24"/>
        </w:rPr>
        <w:t xml:space="preserve"> (and growth mindset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9623067" w14:textId="77777777" w:rsidR="00D11AEF" w:rsidRPr="00474899" w:rsidRDefault="00D11AEF" w:rsidP="00D11A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why engagement and motivation are very important to be successful and </w:t>
      </w:r>
      <w:r w:rsidR="00DD535B">
        <w:rPr>
          <w:rFonts w:ascii="Times New Roman" w:hAnsi="Times New Roman" w:cs="Times New Roman"/>
          <w:sz w:val="24"/>
          <w:szCs w:val="24"/>
        </w:rPr>
        <w:t xml:space="preserve">share </w:t>
      </w:r>
      <w:r>
        <w:rPr>
          <w:rFonts w:ascii="Times New Roman" w:hAnsi="Times New Roman" w:cs="Times New Roman"/>
          <w:sz w:val="24"/>
          <w:szCs w:val="24"/>
        </w:rPr>
        <w:t>strategies and resources to stay motivated.</w:t>
      </w:r>
    </w:p>
    <w:p w14:paraId="26E7B9C9" w14:textId="77777777" w:rsidR="00D11AEF" w:rsidRDefault="00D11AEF" w:rsidP="00D11A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 other resources (university resources and outside) to be successful academically</w:t>
      </w:r>
      <w:r w:rsidR="00E01FD7">
        <w:rPr>
          <w:rFonts w:ascii="Times New Roman" w:hAnsi="Times New Roman" w:cs="Times New Roman"/>
          <w:sz w:val="24"/>
          <w:szCs w:val="24"/>
        </w:rPr>
        <w:t>.</w:t>
      </w:r>
    </w:p>
    <w:p w14:paraId="22CF09BF" w14:textId="77777777" w:rsidR="00D11AEF" w:rsidRDefault="00D11AEF" w:rsidP="00D11A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mmend treating failures as a learning experience (with personal experiences and examples).</w:t>
      </w:r>
    </w:p>
    <w:p w14:paraId="7BB5A0ED" w14:textId="77777777" w:rsidR="00D11AEF" w:rsidRDefault="00D11AEF" w:rsidP="00D11A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ourage the group t</w:t>
      </w:r>
      <w:r w:rsidR="00DD535B">
        <w:rPr>
          <w:rFonts w:ascii="Times New Roman" w:hAnsi="Times New Roman" w:cs="Times New Roman"/>
          <w:sz w:val="24"/>
          <w:szCs w:val="24"/>
        </w:rPr>
        <w:t>o ask more questions and discuss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EB9B50" w14:textId="5F2FBD0C" w:rsidR="00997A6E" w:rsidRPr="00997A6E" w:rsidRDefault="00725C90" w:rsidP="00997A6E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ssion#5 (Date:10-25-2022</w:t>
      </w:r>
      <w:r w:rsidR="00997A6E">
        <w:rPr>
          <w:rFonts w:ascii="Times New Roman" w:hAnsi="Times New Roman" w:cs="Times New Roman"/>
          <w:sz w:val="24"/>
          <w:szCs w:val="24"/>
        </w:rPr>
        <w:t>)</w:t>
      </w:r>
    </w:p>
    <w:p w14:paraId="46B1FF3D" w14:textId="77777777" w:rsidR="00997A6E" w:rsidRPr="00DD535B" w:rsidRDefault="00997A6E" w:rsidP="00997A6E">
      <w:pPr>
        <w:pStyle w:val="ListParagraph"/>
        <w:numPr>
          <w:ilvl w:val="1"/>
          <w:numId w:val="1"/>
        </w:numPr>
        <w:shd w:val="clear" w:color="auto" w:fill="FFFFFF"/>
        <w:spacing w:before="1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535B">
        <w:rPr>
          <w:rFonts w:ascii="Times New Roman" w:eastAsia="Times New Roman" w:hAnsi="Times New Roman" w:cs="Times New Roman"/>
          <w:sz w:val="24"/>
          <w:szCs w:val="24"/>
        </w:rPr>
        <w:t>Prepare PowerPoint slides with examples of journey maps. Present it to the class</w:t>
      </w:r>
      <w:r w:rsidR="00E01FD7" w:rsidRPr="00DD535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99A353" w14:textId="77777777" w:rsidR="00997A6E" w:rsidRPr="00DD535B" w:rsidRDefault="00997A6E" w:rsidP="00997A6E">
      <w:pPr>
        <w:numPr>
          <w:ilvl w:val="1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535B">
        <w:rPr>
          <w:rFonts w:ascii="Times New Roman" w:eastAsia="Times New Roman" w:hAnsi="Times New Roman" w:cs="Times New Roman"/>
          <w:sz w:val="24"/>
          <w:szCs w:val="24"/>
        </w:rPr>
        <w:t>Create and share your journey map (create one)</w:t>
      </w:r>
    </w:p>
    <w:p w14:paraId="621B81AA" w14:textId="77777777" w:rsidR="00997A6E" w:rsidRPr="00DD535B" w:rsidRDefault="00997A6E" w:rsidP="00997A6E">
      <w:pPr>
        <w:pStyle w:val="ListParagraph"/>
        <w:numPr>
          <w:ilvl w:val="1"/>
          <w:numId w:val="1"/>
        </w:numPr>
        <w:shd w:val="clear" w:color="auto" w:fill="FFFFFF"/>
        <w:spacing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535B">
        <w:rPr>
          <w:rFonts w:ascii="Times New Roman" w:eastAsia="Times New Roman" w:hAnsi="Times New Roman" w:cs="Times New Roman"/>
          <w:sz w:val="24"/>
          <w:szCs w:val="24"/>
        </w:rPr>
        <w:t>Upload journey map resources (</w:t>
      </w:r>
      <w:r w:rsidR="00EA408A" w:rsidRPr="00DD535B">
        <w:rPr>
          <w:rFonts w:ascii="Times New Roman" w:eastAsia="Times New Roman" w:hAnsi="Times New Roman" w:cs="Times New Roman"/>
          <w:sz w:val="24"/>
          <w:szCs w:val="24"/>
        </w:rPr>
        <w:t>provided</w:t>
      </w:r>
      <w:r w:rsidRPr="00DD535B">
        <w:rPr>
          <w:rFonts w:ascii="Times New Roman" w:eastAsia="Times New Roman" w:hAnsi="Times New Roman" w:cs="Times New Roman"/>
          <w:sz w:val="24"/>
          <w:szCs w:val="24"/>
        </w:rPr>
        <w:t xml:space="preserve"> by the instructor)</w:t>
      </w:r>
    </w:p>
    <w:p w14:paraId="544A40C8" w14:textId="77777777" w:rsidR="00EA408A" w:rsidRPr="00DD535B" w:rsidRDefault="00EA408A" w:rsidP="00997A6E">
      <w:pPr>
        <w:pStyle w:val="ListParagraph"/>
        <w:numPr>
          <w:ilvl w:val="1"/>
          <w:numId w:val="1"/>
        </w:numPr>
        <w:shd w:val="clear" w:color="auto" w:fill="FFFFFF"/>
        <w:spacing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535B">
        <w:rPr>
          <w:rFonts w:ascii="Times New Roman" w:eastAsia="Times New Roman" w:hAnsi="Times New Roman" w:cs="Times New Roman"/>
          <w:sz w:val="24"/>
          <w:szCs w:val="24"/>
        </w:rPr>
        <w:t>Help mentees plan their journey map</w:t>
      </w:r>
    </w:p>
    <w:p w14:paraId="3FA41352" w14:textId="11C4356D" w:rsidR="00EA408A" w:rsidRDefault="00725C90" w:rsidP="00EA408A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6 (Date: 11-15-2022</w:t>
      </w:r>
      <w:r w:rsidR="00EA408A">
        <w:rPr>
          <w:rFonts w:ascii="Times New Roman" w:hAnsi="Times New Roman" w:cs="Times New Roman"/>
          <w:sz w:val="24"/>
          <w:szCs w:val="24"/>
        </w:rPr>
        <w:t>)</w:t>
      </w:r>
    </w:p>
    <w:p w14:paraId="14860264" w14:textId="77777777" w:rsidR="00EA408A" w:rsidRDefault="00EA408A" w:rsidP="00EA408A">
      <w:pPr>
        <w:numPr>
          <w:ilvl w:val="1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 students create their journey maps by critically analyzing their goals and plan</w:t>
      </w:r>
      <w:r w:rsidR="00750BA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achieve their goals.</w:t>
      </w:r>
    </w:p>
    <w:p w14:paraId="74166262" w14:textId="77777777" w:rsidR="00E01FD7" w:rsidRDefault="00E01FD7" w:rsidP="00E01FD7">
      <w:pPr>
        <w:spacing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19C94250" w14:textId="22888741" w:rsidR="00527B2C" w:rsidRDefault="00725C90" w:rsidP="00527B2C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7 (Date: 11-22-2022</w:t>
      </w:r>
      <w:bookmarkStart w:id="0" w:name="_GoBack"/>
      <w:bookmarkEnd w:id="0"/>
      <w:r w:rsidR="00527B2C">
        <w:rPr>
          <w:rFonts w:ascii="Times New Roman" w:hAnsi="Times New Roman" w:cs="Times New Roman"/>
          <w:sz w:val="24"/>
          <w:szCs w:val="24"/>
        </w:rPr>
        <w:t>)</w:t>
      </w:r>
    </w:p>
    <w:p w14:paraId="5901C284" w14:textId="77777777" w:rsidR="00527B2C" w:rsidRDefault="00527B2C" w:rsidP="00527B2C">
      <w:pPr>
        <w:numPr>
          <w:ilvl w:val="1"/>
          <w:numId w:val="1"/>
        </w:num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 mentees’ presentations</w:t>
      </w:r>
    </w:p>
    <w:p w14:paraId="3390186C" w14:textId="77777777" w:rsidR="00D11AEF" w:rsidRPr="00D914E7" w:rsidRDefault="00D11AEF" w:rsidP="00D914E7">
      <w:pPr>
        <w:rPr>
          <w:rFonts w:ascii="Times New Roman" w:hAnsi="Times New Roman" w:cs="Times New Roman"/>
          <w:sz w:val="24"/>
          <w:szCs w:val="24"/>
        </w:rPr>
      </w:pPr>
    </w:p>
    <w:sectPr w:rsidR="00D11AEF" w:rsidRPr="00D91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57A0F"/>
    <w:multiLevelType w:val="hybridMultilevel"/>
    <w:tmpl w:val="B4CEB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146C3"/>
    <w:multiLevelType w:val="hybridMultilevel"/>
    <w:tmpl w:val="75CC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12BD1"/>
    <w:multiLevelType w:val="hybridMultilevel"/>
    <w:tmpl w:val="4E3CB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C72FF"/>
    <w:multiLevelType w:val="hybridMultilevel"/>
    <w:tmpl w:val="7124F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9F6AED"/>
    <w:multiLevelType w:val="hybridMultilevel"/>
    <w:tmpl w:val="54C2F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FA184E"/>
    <w:multiLevelType w:val="hybridMultilevel"/>
    <w:tmpl w:val="8FB81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51F9A"/>
    <w:multiLevelType w:val="hybridMultilevel"/>
    <w:tmpl w:val="0F36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2521E6"/>
    <w:multiLevelType w:val="hybridMultilevel"/>
    <w:tmpl w:val="3C3EA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B04C04"/>
    <w:multiLevelType w:val="hybridMultilevel"/>
    <w:tmpl w:val="FDBC9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0"/>
  </w:num>
  <w:num w:numId="5">
    <w:abstractNumId w:val="2"/>
  </w:num>
  <w:num w:numId="6">
    <w:abstractNumId w:val="6"/>
  </w:num>
  <w:num w:numId="7">
    <w:abstractNumId w:val="4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W2MLA0MTSzNDVU0lEKTi0uzszPAykwqwUAcdBQWCwAAAA="/>
  </w:docVars>
  <w:rsids>
    <w:rsidRoot w:val="00686D51"/>
    <w:rsid w:val="00052CD1"/>
    <w:rsid w:val="00063C63"/>
    <w:rsid w:val="000D70F6"/>
    <w:rsid w:val="00125038"/>
    <w:rsid w:val="00127CE4"/>
    <w:rsid w:val="00292BAE"/>
    <w:rsid w:val="00527B2C"/>
    <w:rsid w:val="006246C4"/>
    <w:rsid w:val="00686D51"/>
    <w:rsid w:val="00725C90"/>
    <w:rsid w:val="00750BA3"/>
    <w:rsid w:val="0092329A"/>
    <w:rsid w:val="00997A6E"/>
    <w:rsid w:val="00B3661D"/>
    <w:rsid w:val="00BB5D92"/>
    <w:rsid w:val="00C0153D"/>
    <w:rsid w:val="00CE5E6A"/>
    <w:rsid w:val="00D11AEF"/>
    <w:rsid w:val="00D72F66"/>
    <w:rsid w:val="00D914E7"/>
    <w:rsid w:val="00DD22E7"/>
    <w:rsid w:val="00DD535B"/>
    <w:rsid w:val="00E01FD7"/>
    <w:rsid w:val="00EA4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F0127"/>
  <w15:chartTrackingRefBased/>
  <w15:docId w15:val="{86C01D9F-5F29-4EB6-B8CA-96A215BCD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5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50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0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0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0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0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0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0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2D3C92B2B9934BA2548B27DC50BD29" ma:contentTypeVersion="6" ma:contentTypeDescription="Create a new document." ma:contentTypeScope="" ma:versionID="38cd46ae81dd0868ec75ea8155e1f6c2">
  <xsd:schema xmlns:xsd="http://www.w3.org/2001/XMLSchema" xmlns:xs="http://www.w3.org/2001/XMLSchema" xmlns:p="http://schemas.microsoft.com/office/2006/metadata/properties" xmlns:ns2="466f9ebb-28bc-4448-b14b-eff3ee4492b9" xmlns:ns3="ce2dbbce-7eb3-4c22-9722-0e381bcf87a1" targetNamespace="http://schemas.microsoft.com/office/2006/metadata/properties" ma:root="true" ma:fieldsID="12cfdb3da4b713ab3beb086c4d8330d3" ns2:_="" ns3:_="">
    <xsd:import namespace="466f9ebb-28bc-4448-b14b-eff3ee4492b9"/>
    <xsd:import namespace="ce2dbbce-7eb3-4c22-9722-0e381bcf87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6f9ebb-28bc-4448-b14b-eff3ee4492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dbbce-7eb3-4c22-9722-0e381bcf87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387A09-11E4-46A7-A48D-4B19440D39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6f9ebb-28bc-4448-b14b-eff3ee4492b9"/>
    <ds:schemaRef ds:uri="ce2dbbce-7eb3-4c22-9722-0e381bcf87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AC8825-8F6C-4227-8E00-A212751BBAE1}">
  <ds:schemaRefs>
    <ds:schemaRef ds:uri="http://purl.org/dc/dcmitype/"/>
    <ds:schemaRef ds:uri="http://schemas.microsoft.com/office/2006/documentManagement/types"/>
    <ds:schemaRef ds:uri="ce2dbbce-7eb3-4c22-9722-0e381bcf87a1"/>
    <ds:schemaRef ds:uri="466f9ebb-28bc-4448-b14b-eff3ee4492b9"/>
    <ds:schemaRef ds:uri="http://www.w3.org/XML/1998/namespace"/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519B5F-2BD3-4E09-942C-10B3D42838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er, Stephanie Diane</dc:creator>
  <cp:keywords/>
  <dc:description/>
  <cp:lastModifiedBy>Mithun, Shamima</cp:lastModifiedBy>
  <cp:revision>4</cp:revision>
  <dcterms:created xsi:type="dcterms:W3CDTF">2022-06-29T17:53:00Z</dcterms:created>
  <dcterms:modified xsi:type="dcterms:W3CDTF">2022-07-0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2D3C92B2B9934BA2548B27DC50BD29</vt:lpwstr>
  </property>
</Properties>
</file>